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C08DA48" w14:textId="660CC0B8" w:rsidR="00DB43D0" w:rsidRDefault="00DB43D0">
      <w:r>
        <w:t>This class is awesome and will help me progress in my career as a software engineer. The guidance that I receive from the instructor and aids is second to none and they are all willing to help. This is a great experience!</w:t>
      </w:r>
    </w:p>
    <w:sectPr w:rsidR="00DB43D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86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2MDc3Nrc0tTQzMjZT0lEKTi0uzszPAykwrAUAR8ETOiwAAAA="/>
  </w:docVars>
  <w:rsids>
    <w:rsidRoot w:val="00DB43D0"/>
    <w:rsid w:val="00DB43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BBC559"/>
  <w15:chartTrackingRefBased/>
  <w15:docId w15:val="{9D3EE583-C73D-4F40-9774-28373C4B7C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33</Words>
  <Characters>189</Characters>
  <Application>Microsoft Office Word</Application>
  <DocSecurity>0</DocSecurity>
  <Lines>1</Lines>
  <Paragraphs>1</Paragraphs>
  <ScaleCrop>false</ScaleCrop>
  <Company/>
  <LinksUpToDate>false</LinksUpToDate>
  <CharactersWithSpaces>2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ne strange</dc:creator>
  <cp:keywords/>
  <dc:description/>
  <cp:lastModifiedBy>gene strange</cp:lastModifiedBy>
  <cp:revision>1</cp:revision>
  <dcterms:created xsi:type="dcterms:W3CDTF">2021-02-09T23:42:00Z</dcterms:created>
  <dcterms:modified xsi:type="dcterms:W3CDTF">2021-02-09T23:50:00Z</dcterms:modified>
</cp:coreProperties>
</file>